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797D" w:rsidRDefault="00454F67">
      <w:r>
        <w:rPr>
          <w:rFonts w:hint="eastAsia"/>
        </w:rPr>
        <w:t>A</w:t>
      </w:r>
      <w:r>
        <w:t>PI</w:t>
      </w:r>
      <w:r>
        <w:rPr>
          <w:rFonts w:hint="eastAsia"/>
        </w:rPr>
        <w:t>串接範例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使用</w:t>
      </w:r>
      <w:r>
        <w:rPr>
          <w:rFonts w:hint="eastAsia"/>
        </w:rPr>
        <w:t>(PHP</w:t>
      </w:r>
      <w:r>
        <w:t>)</w:t>
      </w:r>
    </w:p>
    <w:p w:rsidR="00454F67" w:rsidRDefault="00454F67"/>
    <w:p w:rsidR="00454F67" w:rsidRDefault="00454F67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使用環境：</w:t>
      </w:r>
      <w:r w:rsidRPr="00454F67">
        <w:rPr>
          <w:rFonts w:hint="eastAsia"/>
        </w:rPr>
        <w:t>Apache</w:t>
      </w:r>
      <w:r w:rsidRPr="00454F67">
        <w:rPr>
          <w:rFonts w:hint="eastAsia"/>
        </w:rPr>
        <w:t>網頁伺服器</w:t>
      </w:r>
      <w:r>
        <w:rPr>
          <w:rFonts w:hint="eastAsia"/>
        </w:rPr>
        <w:t>，請參考</w:t>
      </w:r>
      <w:r w:rsidR="00504390">
        <w:t>XAMPP</w:t>
      </w:r>
      <w:r w:rsidR="00504390">
        <w:rPr>
          <w:rFonts w:hint="eastAsia"/>
        </w:rPr>
        <w:t>或</w:t>
      </w:r>
      <w:r w:rsidR="00504390">
        <w:rPr>
          <w:rFonts w:hint="eastAsia"/>
        </w:rPr>
        <w:t>M</w:t>
      </w:r>
      <w:r w:rsidR="00504390">
        <w:t>AMP</w:t>
      </w:r>
      <w:r w:rsidR="00504390">
        <w:rPr>
          <w:rFonts w:hint="eastAsia"/>
        </w:rPr>
        <w:t>官方網站進行設置。</w:t>
      </w:r>
    </w:p>
    <w:p w:rsidR="00CA3C7B" w:rsidRDefault="00CA3C7B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本串接範例檔置於網站目錄。</w:t>
      </w:r>
    </w:p>
    <w:p w:rsidR="00504390" w:rsidRDefault="00504390" w:rsidP="00504390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開啟</w:t>
      </w:r>
      <w:r w:rsidR="00CA3C7B">
        <w:t>http://localhost/</w:t>
      </w:r>
      <w:r w:rsidR="0034549D" w:rsidRPr="0034549D">
        <w:t>queryShipment</w:t>
      </w:r>
      <w:r>
        <w:t>.php</w:t>
      </w:r>
      <w:r>
        <w:rPr>
          <w:rFonts w:hint="eastAsia"/>
        </w:rPr>
        <w:t>，可以看到</w:t>
      </w:r>
      <w:r w:rsidR="000937EC">
        <w:rPr>
          <w:rFonts w:hint="eastAsia"/>
        </w:rPr>
        <w:t>參數輸入表單</w:t>
      </w:r>
      <w:r>
        <w:rPr>
          <w:rFonts w:hint="eastAsia"/>
        </w:rPr>
        <w:t>：</w:t>
      </w:r>
    </w:p>
    <w:p w:rsidR="002C52F9" w:rsidRDefault="002C52F9" w:rsidP="002C52F9">
      <w:r>
        <w:rPr>
          <w:noProof/>
        </w:rPr>
        <w:drawing>
          <wp:inline distT="0" distB="0" distL="0" distR="0">
            <wp:extent cx="2659926" cy="1459959"/>
            <wp:effectExtent l="133350" t="114300" r="140970" b="1593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calhost_credit_close_mpg_example.php (2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926" cy="145995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 cmpd="sng" algn="ctr">
                      <a:solidFill>
                        <a:srgbClr val="FFFFFF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71BD5" w:rsidRDefault="00471BD5" w:rsidP="002C52F9"/>
    <w:p w:rsidR="000937EC" w:rsidRDefault="002C52F9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將申請完成之商店代號、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、</w:t>
      </w:r>
      <w:r>
        <w:rPr>
          <w:rFonts w:hint="eastAsia"/>
        </w:rPr>
        <w:t>i</w:t>
      </w:r>
      <w:r>
        <w:t>v</w:t>
      </w:r>
      <w:r w:rsidR="000937EC">
        <w:rPr>
          <w:rFonts w:hint="eastAsia"/>
        </w:rPr>
        <w:t>及</w:t>
      </w:r>
      <w:proofErr w:type="gramStart"/>
      <w:r w:rsidR="000937EC">
        <w:rPr>
          <w:rFonts w:hint="eastAsia"/>
        </w:rPr>
        <w:t>相關必填</w:t>
      </w:r>
      <w:r>
        <w:rPr>
          <w:rFonts w:hint="eastAsia"/>
        </w:rPr>
        <w:t>參數</w:t>
      </w:r>
      <w:proofErr w:type="gramEnd"/>
      <w:r>
        <w:rPr>
          <w:rFonts w:hint="eastAsia"/>
        </w:rPr>
        <w:t>填入表格，按下「參數轉換」按鈕，即可進入參數轉換頁面，該頁面</w:t>
      </w:r>
      <w:proofErr w:type="gramStart"/>
      <w:r>
        <w:rPr>
          <w:rFonts w:hint="eastAsia"/>
        </w:rPr>
        <w:t>上半部為範</w:t>
      </w:r>
      <w:proofErr w:type="gramEnd"/>
      <w:r>
        <w:rPr>
          <w:rFonts w:hint="eastAsia"/>
        </w:rPr>
        <w:t>例程式碼，可直接複製使用：</w:t>
      </w:r>
    </w:p>
    <w:p w:rsidR="002C52F9" w:rsidRDefault="000937EC" w:rsidP="000937EC">
      <w:pPr>
        <w:pStyle w:val="a3"/>
        <w:ind w:leftChars="0" w:left="360"/>
      </w:pPr>
      <w:r>
        <w:rPr>
          <w:noProof/>
        </w:rPr>
        <w:drawing>
          <wp:inline distT="0" distB="0" distL="0" distR="0" wp14:anchorId="5C7255BE" wp14:editId="2950367D">
            <wp:extent cx="3561975" cy="2958702"/>
            <wp:effectExtent l="0" t="0" r="63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calhost_credit_close_mpg_api.ph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975" cy="2958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4088" w:rsidRDefault="009C4088" w:rsidP="009C4088">
      <w:pPr>
        <w:jc w:val="both"/>
        <w:rPr>
          <w:rFonts w:ascii="新細明體" w:eastAsia="新細明體" w:hAnsi="新細明體" w:cs="新細明體"/>
        </w:rPr>
      </w:pPr>
      <w:r>
        <w:rPr>
          <w:rFonts w:ascii="新細明體" w:eastAsia="新細明體" w:hAnsi="新細明體" w:cs="新細明體" w:hint="eastAsia"/>
        </w:rPr>
        <w:t>※商店代號、</w:t>
      </w:r>
      <w:r>
        <w:rPr>
          <w:rFonts w:ascii="新細明體" w:eastAsia="新細明體" w:hAnsi="新細明體" w:cs="新細明體"/>
        </w:rPr>
        <w:t>key</w:t>
      </w:r>
      <w:r>
        <w:rPr>
          <w:rFonts w:ascii="新細明體" w:eastAsia="新細明體" w:hAnsi="新細明體" w:cs="新細明體" w:hint="eastAsia"/>
        </w:rPr>
        <w:t>及i</w:t>
      </w:r>
      <w:r>
        <w:rPr>
          <w:rFonts w:ascii="新細明體" w:eastAsia="新細明體" w:hAnsi="新細明體" w:cs="新細明體"/>
        </w:rPr>
        <w:t>v</w:t>
      </w:r>
      <w:r>
        <w:rPr>
          <w:rFonts w:ascii="新細明體" w:eastAsia="新細明體" w:hAnsi="新細明體" w:cs="新細明體" w:hint="eastAsia"/>
        </w:rPr>
        <w:t>為重要參數，僅在測試時為方便展示而採用表單輸入，實際使用時，應妥善保密，</w:t>
      </w:r>
      <w:proofErr w:type="gramStart"/>
      <w:r>
        <w:rPr>
          <w:rFonts w:ascii="新細明體" w:eastAsia="新細明體" w:hAnsi="新細明體" w:cs="新細明體" w:hint="eastAsia"/>
        </w:rPr>
        <w:t>勿置於前端頁</w:t>
      </w:r>
      <w:proofErr w:type="gramEnd"/>
      <w:r>
        <w:rPr>
          <w:rFonts w:ascii="新細明體" w:eastAsia="新細明體" w:hAnsi="新細明體" w:cs="新細明體" w:hint="eastAsia"/>
        </w:rPr>
        <w:t>面。</w:t>
      </w:r>
    </w:p>
    <w:p w:rsidR="00167692" w:rsidRDefault="00167692" w:rsidP="00167692">
      <w:pPr>
        <w:jc w:val="both"/>
      </w:pPr>
      <w:r>
        <w:rPr>
          <w:rFonts w:hint="eastAsia"/>
        </w:rPr>
        <w:t>※</w:t>
      </w:r>
      <w:r>
        <w:rPr>
          <w:rFonts w:hint="eastAsia"/>
        </w:rPr>
        <w:t>PHP</w:t>
      </w:r>
      <w:r>
        <w:rPr>
          <w:rFonts w:hint="eastAsia"/>
        </w:rPr>
        <w:t>要支援</w:t>
      </w:r>
      <w:r>
        <w:rPr>
          <w:rFonts w:hint="eastAsia"/>
        </w:rPr>
        <w:t>TLS1.2</w:t>
      </w:r>
      <w:r>
        <w:rPr>
          <w:rFonts w:hint="eastAsia"/>
        </w:rPr>
        <w:t>套件的最低版本</w:t>
      </w:r>
      <w:r>
        <w:rPr>
          <w:rFonts w:hint="eastAsia"/>
        </w:rPr>
        <w:t>:</w:t>
      </w:r>
    </w:p>
    <w:p w:rsidR="00167692" w:rsidRDefault="00167692" w:rsidP="00167692">
      <w:pPr>
        <w:jc w:val="both"/>
      </w:pPr>
      <w:r>
        <w:t>curl: 7.34.0</w:t>
      </w:r>
    </w:p>
    <w:p w:rsidR="00167692" w:rsidRDefault="00167692" w:rsidP="00167692">
      <w:pPr>
        <w:jc w:val="both"/>
      </w:pPr>
      <w:r>
        <w:t>OpenSSL: 1.0.2</w:t>
      </w:r>
    </w:p>
    <w:p w:rsidR="00167692" w:rsidRDefault="00167692" w:rsidP="00167692">
      <w:pPr>
        <w:jc w:val="both"/>
      </w:pPr>
      <w:r>
        <w:t>NSS: 3.15.1</w:t>
      </w:r>
    </w:p>
    <w:p w:rsidR="000937EC" w:rsidRDefault="000937EC" w:rsidP="000937EC">
      <w:pPr>
        <w:pStyle w:val="a3"/>
        <w:ind w:leftChars="0" w:left="360"/>
      </w:pPr>
    </w:p>
    <w:p w:rsidR="000937EC" w:rsidRDefault="000937EC" w:rsidP="002C52F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按下「交易測試」按鈕，可進行測試交易。</w:t>
      </w:r>
    </w:p>
    <w:p w:rsidR="00471BD5" w:rsidRDefault="00471BD5" w:rsidP="00471BD5"/>
    <w:p w:rsidR="002C52F9" w:rsidRDefault="00C13263" w:rsidP="00471BD5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完成正式會員申請後，</w:t>
      </w:r>
      <w:r w:rsidR="002C52F9">
        <w:rPr>
          <w:rFonts w:hint="eastAsia"/>
        </w:rPr>
        <w:t>修改</w:t>
      </w:r>
      <w:r w:rsidR="00763AA6">
        <w:rPr>
          <w:rFonts w:hint="eastAsia"/>
        </w:rPr>
        <w:t>p</w:t>
      </w:r>
      <w:r w:rsidR="00763AA6">
        <w:t>ost</w:t>
      </w:r>
      <w:r w:rsidR="00763AA6">
        <w:rPr>
          <w:rFonts w:hint="eastAsia"/>
        </w:rPr>
        <w:t>之網頁</w:t>
      </w:r>
      <w:r w:rsidR="00877640">
        <w:rPr>
          <w:rFonts w:hint="eastAsia"/>
        </w:rPr>
        <w:t>為</w:t>
      </w:r>
      <w:r w:rsidR="00763AA6">
        <w:rPr>
          <w:rFonts w:hint="eastAsia"/>
        </w:rPr>
        <w:t xml:space="preserve"> </w:t>
      </w:r>
      <w:hyperlink r:id="rId9" w:history="1">
        <w:r w:rsidR="0034549D" w:rsidRPr="00362F19">
          <w:rPr>
            <w:rStyle w:val="a4"/>
          </w:rPr>
          <w:t>https://core.newebpay.com/API/Logistic/queryShipment</w:t>
        </w:r>
      </w:hyperlink>
      <w:r w:rsidR="00763AA6">
        <w:t xml:space="preserve"> </w:t>
      </w:r>
      <w:r w:rsidR="00763AA6">
        <w:rPr>
          <w:rFonts w:hint="eastAsia"/>
        </w:rPr>
        <w:t>即可進行正式交易。</w:t>
      </w:r>
    </w:p>
    <w:p w:rsidR="00DE636D" w:rsidRDefault="00763AA6" w:rsidP="000937EC">
      <w:r>
        <w:rPr>
          <w:rFonts w:hint="eastAsia"/>
          <w:noProof/>
        </w:rPr>
        <w:drawing>
          <wp:inline distT="0" distB="0" distL="0" distR="0">
            <wp:extent cx="3365608" cy="1847288"/>
            <wp:effectExtent l="0" t="0" r="635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calhost_credit_close_mpg_api.php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8" cy="18472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459CB" w:rsidRDefault="00B459CB" w:rsidP="00763AA6">
      <w:bookmarkStart w:id="0" w:name="_GoBack"/>
      <w:bookmarkEnd w:id="0"/>
    </w:p>
    <w:sectPr w:rsidR="00B459C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7BF4" w:rsidRDefault="00F77BF4" w:rsidP="00AE2BC6">
      <w:r>
        <w:separator/>
      </w:r>
    </w:p>
  </w:endnote>
  <w:endnote w:type="continuationSeparator" w:id="0">
    <w:p w:rsidR="00F77BF4" w:rsidRDefault="00F77BF4" w:rsidP="00AE2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7BF4" w:rsidRDefault="00F77BF4" w:rsidP="00AE2BC6">
      <w:r>
        <w:separator/>
      </w:r>
    </w:p>
  </w:footnote>
  <w:footnote w:type="continuationSeparator" w:id="0">
    <w:p w:rsidR="00F77BF4" w:rsidRDefault="00F77BF4" w:rsidP="00AE2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A000DE"/>
    <w:multiLevelType w:val="hybridMultilevel"/>
    <w:tmpl w:val="A23EA82E"/>
    <w:lvl w:ilvl="0" w:tplc="7CB48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NjQ3MTCwMDE2szRR0lEKTi0uzszPAykwqQUAw66sWywAAAA="/>
  </w:docVars>
  <w:rsids>
    <w:rsidRoot w:val="00454F67"/>
    <w:rsid w:val="000937EC"/>
    <w:rsid w:val="000B7C50"/>
    <w:rsid w:val="000E5902"/>
    <w:rsid w:val="000F32E3"/>
    <w:rsid w:val="001621A6"/>
    <w:rsid w:val="00167692"/>
    <w:rsid w:val="0020175C"/>
    <w:rsid w:val="00247C78"/>
    <w:rsid w:val="002C52F9"/>
    <w:rsid w:val="002F3D98"/>
    <w:rsid w:val="00301B6F"/>
    <w:rsid w:val="00327EBE"/>
    <w:rsid w:val="0034549D"/>
    <w:rsid w:val="00356EE2"/>
    <w:rsid w:val="003F05A6"/>
    <w:rsid w:val="00401C2E"/>
    <w:rsid w:val="00454F67"/>
    <w:rsid w:val="00471BD5"/>
    <w:rsid w:val="00504390"/>
    <w:rsid w:val="00543FCE"/>
    <w:rsid w:val="005772D3"/>
    <w:rsid w:val="005E7CD4"/>
    <w:rsid w:val="00713C11"/>
    <w:rsid w:val="00734742"/>
    <w:rsid w:val="00763AA6"/>
    <w:rsid w:val="0078797D"/>
    <w:rsid w:val="007B0BC4"/>
    <w:rsid w:val="007B5575"/>
    <w:rsid w:val="00877640"/>
    <w:rsid w:val="00890D33"/>
    <w:rsid w:val="00893412"/>
    <w:rsid w:val="008A7B8C"/>
    <w:rsid w:val="009A08EE"/>
    <w:rsid w:val="009A6C7A"/>
    <w:rsid w:val="009C4088"/>
    <w:rsid w:val="00AB1D08"/>
    <w:rsid w:val="00AC0ABC"/>
    <w:rsid w:val="00AD0300"/>
    <w:rsid w:val="00AE2BC6"/>
    <w:rsid w:val="00B14FAA"/>
    <w:rsid w:val="00B33D98"/>
    <w:rsid w:val="00B459CB"/>
    <w:rsid w:val="00B816CF"/>
    <w:rsid w:val="00C126AA"/>
    <w:rsid w:val="00C13263"/>
    <w:rsid w:val="00C945E2"/>
    <w:rsid w:val="00CA3C7B"/>
    <w:rsid w:val="00CC31EE"/>
    <w:rsid w:val="00D3146F"/>
    <w:rsid w:val="00D937CB"/>
    <w:rsid w:val="00DE636D"/>
    <w:rsid w:val="00DF758A"/>
    <w:rsid w:val="00E31CBF"/>
    <w:rsid w:val="00E61123"/>
    <w:rsid w:val="00E72DFA"/>
    <w:rsid w:val="00F77BF4"/>
    <w:rsid w:val="00FA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8C2F0"/>
  <w15:chartTrackingRefBased/>
  <w15:docId w15:val="{E8E07F25-64C7-40CD-91DF-EC14F6692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4390"/>
    <w:pPr>
      <w:ind w:leftChars="200" w:left="480"/>
    </w:pPr>
  </w:style>
  <w:style w:type="character" w:styleId="a4">
    <w:name w:val="Hyperlink"/>
    <w:basedOn w:val="a0"/>
    <w:uiPriority w:val="99"/>
    <w:unhideWhenUsed/>
    <w:rsid w:val="00763A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A6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AE2BC6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AE2BC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AE2BC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00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e.newebpay.com/API/Logistic/queryShipmen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2</Pages>
  <Words>200</Words>
  <Characters>296</Characters>
  <Application>Microsoft Office Word</Application>
  <DocSecurity>0</DocSecurity>
  <Lines>21</Lines>
  <Paragraphs>14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eb_張建文(Kevin)</dc:creator>
  <cp:keywords/>
  <dc:description/>
  <cp:lastModifiedBy>Neweb_張建文(Kevin)</cp:lastModifiedBy>
  <cp:revision>26</cp:revision>
  <dcterms:created xsi:type="dcterms:W3CDTF">2022-01-17T03:13:00Z</dcterms:created>
  <dcterms:modified xsi:type="dcterms:W3CDTF">2022-12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75b50518f0229e546478220c6e9f31f9e56663bb015984225f7f9e3613efb</vt:lpwstr>
  </property>
</Properties>
</file>